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01d2a7c</w:t>
        </w:r>
      </w:hyperlink>
      <w:r>
        <w:t xml:space="preserve"> </w:t>
      </w:r>
      <w:r>
        <w:t xml:space="preserve">on April 18,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over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1).</w:t>
      </w:r>
      <w:r>
        <w:t xml:space="preserve"> </w:t>
      </w:r>
      <w:r>
        <w:t xml:space="preserve">The Portal also includes samples from brain and central nervous system tumors (n = 166), sarcoma and soft tissue tumors (n = 68), and a variety of other solid tumors (n = 86).</w:t>
      </w:r>
      <w:r>
        <w:t xml:space="preserve"> </w:t>
      </w:r>
      <w:r>
        <w:t xml:space="preserve">Most samples were collected at initial diagnosis (n = 426), with a smaller number of samples collected either at recurrence (n = 67), during progressive disease (n = 12), or post-mortem (n = 5).</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4967145" cy="9144000"/>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4967145" cy="9144000"/>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4659586" cy="9144000"/>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4659586" cy="9144000"/>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 - HsapDv</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 - PATO</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 - MONDO</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 - UBERON</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 - Hancestro</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r>
        <w:rPr>
          <w:bCs/>
          <w:b/>
        </w:rPr>
        <w:t xml:space="preserve">UCSC Cell Browser</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01d2a7c47d299ec426da06a063238aeee33f5f0f/"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01d2a7c47d299ec426da06a063238aeee33f5f0f"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01d2a7c47d299ec426da06a063238aeee33f5f0f/"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01d2a7c47d299ec426da06a063238aeee33f5f0f"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18T18:58:03Z</dcterms:created>
  <dcterms:modified xsi:type="dcterms:W3CDTF">2024-04-18T18: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